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32556" w14:textId="410EEA3F" w:rsidR="00776AF8" w:rsidRDefault="000B2CA4" w:rsidP="00BF3488">
      <w:pPr>
        <w:pStyle w:val="Infoboxberschrift"/>
        <w:spacing w:after="0" w:line="240" w:lineRule="auto"/>
        <w:rPr>
          <w:color w:val="FFCC00" w:themeColor="accent2"/>
          <w:sz w:val="32"/>
        </w:rPr>
      </w:pPr>
      <w:r>
        <w:rPr>
          <w:color w:val="FFCC00" w:themeColor="accent2"/>
          <w:sz w:val="32"/>
        </w:rPr>
        <w:t xml:space="preserve">Erfolgreiche </w:t>
      </w:r>
      <w:r w:rsidR="008C0412" w:rsidRPr="008C0412">
        <w:rPr>
          <w:color w:val="FFCC00" w:themeColor="accent2"/>
          <w:sz w:val="32"/>
        </w:rPr>
        <w:t xml:space="preserve">Heimhilfen Abschlüsse </w:t>
      </w:r>
    </w:p>
    <w:p w14:paraId="70983783" w14:textId="77777777" w:rsidR="00D34A19" w:rsidRDefault="00D34A19" w:rsidP="00BF3488">
      <w:pPr>
        <w:pStyle w:val="Infoboxberschrift"/>
        <w:spacing w:after="0" w:line="240" w:lineRule="auto"/>
        <w:rPr>
          <w:color w:val="FFCC00" w:themeColor="accent2"/>
          <w:sz w:val="32"/>
        </w:rPr>
      </w:pPr>
    </w:p>
    <w:p w14:paraId="7754F7E7" w14:textId="00F8E2E9" w:rsidR="00A942B4" w:rsidRDefault="00DD4801" w:rsidP="00A942B4">
      <w:pPr>
        <w:pStyle w:val="KeinLeerraum"/>
        <w:spacing w:line="276" w:lineRule="auto"/>
        <w:rPr>
          <w:szCs w:val="20"/>
          <w:lang w:val="de-DE"/>
        </w:rPr>
      </w:pPr>
      <w:r>
        <w:rPr>
          <w:rFonts w:cstheme="minorHAnsi"/>
          <w:i/>
          <w:szCs w:val="20"/>
        </w:rPr>
        <w:t>Salzburg</w:t>
      </w:r>
      <w:r w:rsidR="00776AF8">
        <w:rPr>
          <w:rFonts w:cstheme="minorHAnsi"/>
          <w:i/>
          <w:szCs w:val="20"/>
        </w:rPr>
        <w:t xml:space="preserve">, </w:t>
      </w:r>
      <w:r w:rsidR="0086776B">
        <w:rPr>
          <w:rFonts w:cstheme="minorHAnsi"/>
          <w:i/>
          <w:szCs w:val="20"/>
        </w:rPr>
        <w:t>06.02</w:t>
      </w:r>
      <w:r w:rsidR="00D32ECD">
        <w:rPr>
          <w:rFonts w:cstheme="minorHAnsi"/>
          <w:i/>
          <w:szCs w:val="20"/>
        </w:rPr>
        <w:t xml:space="preserve">.2024. </w:t>
      </w:r>
      <w:r w:rsidR="008C0412" w:rsidRPr="008C0412">
        <w:rPr>
          <w:rFonts w:cstheme="minorHAnsi"/>
          <w:i/>
          <w:szCs w:val="20"/>
        </w:rPr>
        <w:t xml:space="preserve">Mit dem Start des neuen Jahres 2024 konnten wieder zahlreiche Heimhilfen den Abschluss ihrer Ausbildung </w:t>
      </w:r>
      <w:r w:rsidR="000B2CA4">
        <w:rPr>
          <w:rFonts w:cstheme="minorHAnsi"/>
          <w:i/>
          <w:szCs w:val="20"/>
        </w:rPr>
        <w:t xml:space="preserve">in der Landesgeschäftsstelle des Salzburger Hilfswerk in Puch bei Hallein </w:t>
      </w:r>
      <w:r w:rsidR="008C0412" w:rsidRPr="008C0412">
        <w:rPr>
          <w:rFonts w:cstheme="minorHAnsi"/>
          <w:i/>
          <w:szCs w:val="20"/>
        </w:rPr>
        <w:t>feiern.</w:t>
      </w:r>
    </w:p>
    <w:p w14:paraId="11B75155" w14:textId="77777777" w:rsidR="00A942B4" w:rsidRDefault="00A942B4" w:rsidP="00A942B4">
      <w:pPr>
        <w:pStyle w:val="KeinLeerraum"/>
        <w:spacing w:line="276" w:lineRule="auto"/>
        <w:rPr>
          <w:szCs w:val="20"/>
          <w:lang w:val="de-DE"/>
        </w:rPr>
      </w:pPr>
    </w:p>
    <w:p w14:paraId="58F71C37" w14:textId="777140E1" w:rsidR="002A7124" w:rsidRDefault="008C0412" w:rsidP="00DD4801">
      <w:pPr>
        <w:rPr>
          <w:noProof/>
          <w:lang w:eastAsia="de-AT"/>
        </w:rPr>
      </w:pPr>
      <w:r w:rsidRPr="008C0412">
        <w:rPr>
          <w:noProof/>
          <w:lang w:eastAsia="de-AT"/>
        </w:rPr>
        <w:t>22 Absolvent*innen aus dem Heimhilfen Lehrgang mit dem Schwerpunkt Seniorenheime und 19 Absolvent</w:t>
      </w:r>
      <w:r w:rsidR="009C219D">
        <w:rPr>
          <w:noProof/>
          <w:lang w:eastAsia="de-AT"/>
        </w:rPr>
        <w:t>*</w:t>
      </w:r>
      <w:r w:rsidRPr="008C0412">
        <w:rPr>
          <w:noProof/>
          <w:lang w:eastAsia="de-AT"/>
        </w:rPr>
        <w:t>innen der Ausbildung für den mobilen Dienst können sich mit Abschluss der Praktika über ihre neue Berufsbezeichnung „Heimhelferin“ bzw. „Heimhelfer“ freuen.</w:t>
      </w:r>
    </w:p>
    <w:p w14:paraId="5BBB94E4" w14:textId="77777777" w:rsidR="008C0412" w:rsidRDefault="008C0412" w:rsidP="00DD4801">
      <w:pPr>
        <w:rPr>
          <w:noProof/>
          <w:lang w:eastAsia="de-AT"/>
        </w:rPr>
      </w:pPr>
    </w:p>
    <w:p w14:paraId="1292CE75" w14:textId="488326BF" w:rsidR="008C0412" w:rsidRDefault="008C0412" w:rsidP="00DD4801">
      <w:pPr>
        <w:rPr>
          <w:noProof/>
          <w:lang w:eastAsia="de-AT"/>
        </w:rPr>
      </w:pPr>
      <w:r w:rsidRPr="008C0412">
        <w:rPr>
          <w:noProof/>
          <w:lang w:eastAsia="de-AT"/>
        </w:rPr>
        <w:t>Das Hilfswerk Salzburg bietet bereits seit 3 Jahren erfolgreich Heimhilfen Ausbildungen mit der Unterstützung des Land</w:t>
      </w:r>
      <w:r w:rsidR="0086776B">
        <w:rPr>
          <w:noProof/>
          <w:lang w:eastAsia="de-AT"/>
        </w:rPr>
        <w:t>es</w:t>
      </w:r>
      <w:r w:rsidRPr="008C0412">
        <w:rPr>
          <w:noProof/>
          <w:lang w:eastAsia="de-AT"/>
        </w:rPr>
        <w:t xml:space="preserve"> Salzburg an. „Wir freuen uns, dass wir in diesem Zeitraum 195 Personen den Abschluss der Heimhilfen Ausbildung ermöglichen konnten</w:t>
      </w:r>
      <w:r>
        <w:rPr>
          <w:noProof/>
          <w:lang w:eastAsia="de-AT"/>
        </w:rPr>
        <w:t>,</w:t>
      </w:r>
      <w:r w:rsidRPr="008C0412">
        <w:rPr>
          <w:noProof/>
          <w:lang w:eastAsia="de-AT"/>
        </w:rPr>
        <w:t xml:space="preserve">“ </w:t>
      </w:r>
      <w:r w:rsidR="0086776B">
        <w:rPr>
          <w:noProof/>
          <w:lang w:eastAsia="de-AT"/>
        </w:rPr>
        <w:t>so</w:t>
      </w:r>
      <w:r w:rsidRPr="008C0412">
        <w:rPr>
          <w:noProof/>
          <w:lang w:eastAsia="de-AT"/>
        </w:rPr>
        <w:t xml:space="preserve"> Astrid Pilch die Leiterin des Hilfswerk </w:t>
      </w:r>
      <w:r w:rsidR="0086776B">
        <w:rPr>
          <w:noProof/>
          <w:lang w:eastAsia="de-AT"/>
        </w:rPr>
        <w:t xml:space="preserve">Salzburg </w:t>
      </w:r>
      <w:r w:rsidRPr="008C0412">
        <w:rPr>
          <w:noProof/>
          <w:lang w:eastAsia="de-AT"/>
        </w:rPr>
        <w:t>Bildungszentrums. „Die Rückmeldungen der Absolvent</w:t>
      </w:r>
      <w:r w:rsidR="00625DAE">
        <w:rPr>
          <w:noProof/>
          <w:lang w:eastAsia="de-AT"/>
        </w:rPr>
        <w:t>*</w:t>
      </w:r>
      <w:r w:rsidRPr="008C0412">
        <w:rPr>
          <w:noProof/>
          <w:lang w:eastAsia="de-AT"/>
        </w:rPr>
        <w:t>innen des Hilfswerk</w:t>
      </w:r>
      <w:r w:rsidR="00625DAE">
        <w:rPr>
          <w:noProof/>
          <w:lang w:eastAsia="de-AT"/>
        </w:rPr>
        <w:t xml:space="preserve"> Salzburg</w:t>
      </w:r>
      <w:r w:rsidRPr="008C0412">
        <w:rPr>
          <w:noProof/>
          <w:lang w:eastAsia="de-AT"/>
        </w:rPr>
        <w:t xml:space="preserve"> und anderer </w:t>
      </w:r>
      <w:r w:rsidR="00625DAE">
        <w:rPr>
          <w:noProof/>
          <w:lang w:eastAsia="de-AT"/>
        </w:rPr>
        <w:t>s</w:t>
      </w:r>
      <w:r w:rsidRPr="008C0412">
        <w:rPr>
          <w:noProof/>
          <w:lang w:eastAsia="de-AT"/>
        </w:rPr>
        <w:t xml:space="preserve">ozialer Träger bestätigen uns, dass diese Ausbildung mehr Sicherheit und Freude in der Betreuung von </w:t>
      </w:r>
      <w:r w:rsidR="00A92B10">
        <w:rPr>
          <w:noProof/>
          <w:lang w:eastAsia="de-AT"/>
        </w:rPr>
        <w:t>Senior*innen</w:t>
      </w:r>
      <w:r w:rsidRPr="008C0412">
        <w:rPr>
          <w:noProof/>
          <w:lang w:eastAsia="de-AT"/>
        </w:rPr>
        <w:t xml:space="preserve"> gibt. In jedem Kurs sind einige</w:t>
      </w:r>
      <w:r w:rsidR="00A92B10">
        <w:rPr>
          <w:noProof/>
          <w:lang w:eastAsia="de-AT"/>
        </w:rPr>
        <w:t xml:space="preserve"> Personen</w:t>
      </w:r>
      <w:r w:rsidRPr="008C0412">
        <w:rPr>
          <w:noProof/>
          <w:lang w:eastAsia="de-AT"/>
        </w:rPr>
        <w:t xml:space="preserve"> dabei</w:t>
      </w:r>
      <w:r w:rsidR="00A92B10">
        <w:rPr>
          <w:noProof/>
          <w:lang w:eastAsia="de-AT"/>
        </w:rPr>
        <w:t>,</w:t>
      </w:r>
      <w:r w:rsidRPr="008C0412">
        <w:rPr>
          <w:noProof/>
          <w:lang w:eastAsia="de-AT"/>
        </w:rPr>
        <w:t xml:space="preserve"> die danach sogar eine Höherqualifizierung in Richtung Pflegeassistenz/Fachsozialbetreuung oder Pflegefachassistenz anstreben.</w:t>
      </w:r>
    </w:p>
    <w:p w14:paraId="3A8B4B9E" w14:textId="77777777" w:rsidR="00D34A19" w:rsidRDefault="00D34A19" w:rsidP="00DD4801">
      <w:pPr>
        <w:rPr>
          <w:noProof/>
          <w:lang w:eastAsia="de-AT"/>
        </w:rPr>
      </w:pPr>
    </w:p>
    <w:p w14:paraId="1289CD7D" w14:textId="77777777" w:rsidR="00D34A19" w:rsidRDefault="000B2CA4" w:rsidP="000878B2">
      <w:pPr>
        <w:rPr>
          <w:b/>
          <w:sz w:val="16"/>
          <w:szCs w:val="16"/>
        </w:rPr>
      </w:pPr>
      <w:r w:rsidRPr="000B2CA4">
        <w:rPr>
          <w:rFonts w:ascii="Times New Roman" w:eastAsia="Times New Roman" w:hAnsi="Times New Roman" w:cs="Times New Roman"/>
          <w:noProof/>
          <w:sz w:val="24"/>
          <w:szCs w:val="24"/>
          <w:lang w:val="de-AT" w:eastAsia="de-AT"/>
        </w:rPr>
        <w:drawing>
          <wp:inline distT="0" distB="0" distL="0" distR="0" wp14:anchorId="3A2F9F02" wp14:editId="652C9E9A">
            <wp:extent cx="2362200" cy="1627866"/>
            <wp:effectExtent l="0" t="0" r="0" b="0"/>
            <wp:docPr id="43573321" name="Grafik 1" descr="Ein Bild, das Person, Kleidung, Lächeln, Blum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73321" name="Grafik 1" descr="Ein Bild, das Person, Kleidung, Lächeln, Blume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1756" cy="1655125"/>
                    </a:xfrm>
                    <a:prstGeom prst="rect">
                      <a:avLst/>
                    </a:prstGeom>
                    <a:noFill/>
                    <a:ln>
                      <a:noFill/>
                    </a:ln>
                  </pic:spPr>
                </pic:pic>
              </a:graphicData>
            </a:graphic>
          </wp:inline>
        </w:drawing>
      </w:r>
      <w:r w:rsidR="000878B2" w:rsidRPr="000878B2">
        <w:rPr>
          <w:b/>
          <w:sz w:val="16"/>
          <w:szCs w:val="16"/>
        </w:rPr>
        <w:t xml:space="preserve"> </w:t>
      </w:r>
    </w:p>
    <w:p w14:paraId="46F1D527" w14:textId="30871025" w:rsidR="000878B2" w:rsidRDefault="000878B2" w:rsidP="000878B2">
      <w:pPr>
        <w:rPr>
          <w:sz w:val="16"/>
          <w:szCs w:val="16"/>
        </w:rPr>
      </w:pPr>
      <w:r w:rsidRPr="002B56E5">
        <w:rPr>
          <w:b/>
          <w:sz w:val="16"/>
          <w:szCs w:val="16"/>
        </w:rPr>
        <w:t>BU</w:t>
      </w:r>
      <w:r>
        <w:rPr>
          <w:sz w:val="16"/>
          <w:szCs w:val="16"/>
        </w:rPr>
        <w:t xml:space="preserve">: </w:t>
      </w:r>
      <w:r w:rsidR="0086776B">
        <w:rPr>
          <w:sz w:val="16"/>
          <w:szCs w:val="16"/>
        </w:rPr>
        <w:t>Angelika Karner (Lehrgangsleitung</w:t>
      </w:r>
      <w:r w:rsidR="00D34A19">
        <w:rPr>
          <w:sz w:val="16"/>
          <w:szCs w:val="16"/>
        </w:rPr>
        <w:t>, l.</w:t>
      </w:r>
      <w:r w:rsidR="0086776B">
        <w:rPr>
          <w:sz w:val="16"/>
          <w:szCs w:val="16"/>
        </w:rPr>
        <w:t>), Astrid Pilch (Leitung Bildungszentrum</w:t>
      </w:r>
      <w:r w:rsidR="00D34A19">
        <w:rPr>
          <w:sz w:val="16"/>
          <w:szCs w:val="16"/>
        </w:rPr>
        <w:t>, r.</w:t>
      </w:r>
      <w:r w:rsidR="0086776B">
        <w:rPr>
          <w:sz w:val="16"/>
          <w:szCs w:val="16"/>
        </w:rPr>
        <w:t xml:space="preserve">), Manfred </w:t>
      </w:r>
      <w:r w:rsidR="0086776B" w:rsidRPr="0086776B">
        <w:rPr>
          <w:sz w:val="16"/>
          <w:szCs w:val="16"/>
        </w:rPr>
        <w:t>Feichtenschlager</w:t>
      </w:r>
      <w:r w:rsidR="0086776B">
        <w:rPr>
          <w:sz w:val="16"/>
          <w:szCs w:val="16"/>
        </w:rPr>
        <w:t xml:space="preserve"> (</w:t>
      </w:r>
      <w:r w:rsidR="0086776B" w:rsidRPr="0086776B">
        <w:rPr>
          <w:sz w:val="16"/>
          <w:szCs w:val="16"/>
        </w:rPr>
        <w:t>Fachabteilungsleitung Soziale Arbeit</w:t>
      </w:r>
      <w:r w:rsidR="00D34A19">
        <w:rPr>
          <w:sz w:val="16"/>
          <w:szCs w:val="16"/>
        </w:rPr>
        <w:t>, r.</w:t>
      </w:r>
      <w:r w:rsidR="0086776B">
        <w:rPr>
          <w:sz w:val="16"/>
          <w:szCs w:val="16"/>
        </w:rPr>
        <w:t xml:space="preserve">) und die glücklichen Absolvent*innen der </w:t>
      </w:r>
      <w:r>
        <w:rPr>
          <w:sz w:val="16"/>
          <w:szCs w:val="16"/>
        </w:rPr>
        <w:t>Heimh</w:t>
      </w:r>
      <w:r w:rsidR="0086776B">
        <w:rPr>
          <w:sz w:val="16"/>
          <w:szCs w:val="16"/>
        </w:rPr>
        <w:t>ilfe</w:t>
      </w:r>
      <w:r w:rsidR="00D34A19">
        <w:rPr>
          <w:sz w:val="16"/>
          <w:szCs w:val="16"/>
        </w:rPr>
        <w:t>n-Ausbildung</w:t>
      </w:r>
      <w:r>
        <w:rPr>
          <w:sz w:val="16"/>
          <w:szCs w:val="16"/>
        </w:rPr>
        <w:t xml:space="preserve"> in der mobilen Pflege</w:t>
      </w:r>
      <w:r w:rsidR="00D34A19">
        <w:rPr>
          <w:sz w:val="16"/>
          <w:szCs w:val="16"/>
        </w:rPr>
        <w:t>.</w:t>
      </w:r>
    </w:p>
    <w:p w14:paraId="49345BD5" w14:textId="06962126" w:rsidR="002E0D7C" w:rsidRDefault="002E0D7C" w:rsidP="00DD4801">
      <w:pPr>
        <w:rPr>
          <w:sz w:val="16"/>
          <w:szCs w:val="16"/>
        </w:rPr>
      </w:pPr>
    </w:p>
    <w:p w14:paraId="6052E049" w14:textId="77777777" w:rsidR="00D34A19" w:rsidRDefault="000B2CA4" w:rsidP="0086776B">
      <w:pPr>
        <w:rPr>
          <w:b/>
          <w:sz w:val="16"/>
          <w:szCs w:val="16"/>
        </w:rPr>
      </w:pPr>
      <w:r w:rsidRPr="000B2CA4">
        <w:rPr>
          <w:rFonts w:ascii="Times New Roman" w:eastAsia="Times New Roman" w:hAnsi="Times New Roman" w:cs="Times New Roman"/>
          <w:noProof/>
          <w:sz w:val="24"/>
          <w:szCs w:val="24"/>
          <w:lang w:val="de-AT" w:eastAsia="de-AT"/>
        </w:rPr>
        <w:drawing>
          <wp:inline distT="0" distB="0" distL="0" distR="0" wp14:anchorId="2A2DF807" wp14:editId="4E531A81">
            <wp:extent cx="2374900" cy="1583268"/>
            <wp:effectExtent l="0" t="0" r="6350" b="0"/>
            <wp:docPr id="1783967907" name="Grafik 2" descr="Ein Bild, das Kleidung, Person, Lächeln, Im Hau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967907" name="Grafik 2" descr="Ein Bild, das Kleidung, Person, Lächeln, Im Haus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92010" cy="1594675"/>
                    </a:xfrm>
                    <a:prstGeom prst="rect">
                      <a:avLst/>
                    </a:prstGeom>
                    <a:noFill/>
                    <a:ln>
                      <a:noFill/>
                    </a:ln>
                  </pic:spPr>
                </pic:pic>
              </a:graphicData>
            </a:graphic>
          </wp:inline>
        </w:drawing>
      </w:r>
      <w:r w:rsidR="000878B2" w:rsidRPr="000878B2">
        <w:rPr>
          <w:b/>
          <w:sz w:val="16"/>
          <w:szCs w:val="16"/>
        </w:rPr>
        <w:t xml:space="preserve"> </w:t>
      </w:r>
    </w:p>
    <w:p w14:paraId="54086610" w14:textId="0AE7174B" w:rsidR="000878B2" w:rsidRDefault="000878B2" w:rsidP="000878B2">
      <w:pPr>
        <w:rPr>
          <w:sz w:val="16"/>
          <w:szCs w:val="16"/>
        </w:rPr>
      </w:pPr>
      <w:r w:rsidRPr="002B56E5">
        <w:rPr>
          <w:b/>
          <w:sz w:val="16"/>
          <w:szCs w:val="16"/>
        </w:rPr>
        <w:t>BU</w:t>
      </w:r>
      <w:r>
        <w:rPr>
          <w:sz w:val="16"/>
          <w:szCs w:val="16"/>
        </w:rPr>
        <w:t xml:space="preserve">: </w:t>
      </w:r>
      <w:r w:rsidR="0086776B">
        <w:rPr>
          <w:sz w:val="16"/>
          <w:szCs w:val="16"/>
        </w:rPr>
        <w:t xml:space="preserve">Angelika Karner (Lehrgangsleitung), Astrid Pilch (Leitung Bildungszentrum), Manfred </w:t>
      </w:r>
      <w:r w:rsidR="0086776B" w:rsidRPr="0086776B">
        <w:rPr>
          <w:sz w:val="16"/>
          <w:szCs w:val="16"/>
        </w:rPr>
        <w:t>Feichtenschlager</w:t>
      </w:r>
      <w:r w:rsidR="0086776B">
        <w:rPr>
          <w:sz w:val="16"/>
          <w:szCs w:val="16"/>
        </w:rPr>
        <w:t xml:space="preserve"> (</w:t>
      </w:r>
      <w:r w:rsidR="0086776B" w:rsidRPr="0086776B">
        <w:rPr>
          <w:sz w:val="16"/>
          <w:szCs w:val="16"/>
        </w:rPr>
        <w:t>Fachabteilungsleitung Soziale Arbeit</w:t>
      </w:r>
      <w:r w:rsidR="0086776B">
        <w:rPr>
          <w:sz w:val="16"/>
          <w:szCs w:val="16"/>
        </w:rPr>
        <w:t xml:space="preserve">) und die </w:t>
      </w:r>
      <w:r w:rsidR="00D34A19">
        <w:rPr>
          <w:sz w:val="16"/>
          <w:szCs w:val="16"/>
        </w:rPr>
        <w:t>erfolgreichen</w:t>
      </w:r>
      <w:r w:rsidR="0086776B">
        <w:rPr>
          <w:sz w:val="16"/>
          <w:szCs w:val="16"/>
        </w:rPr>
        <w:t xml:space="preserve"> Absolvent*innen der Heimhilfe</w:t>
      </w:r>
      <w:r w:rsidR="00D34A19">
        <w:rPr>
          <w:sz w:val="16"/>
          <w:szCs w:val="16"/>
        </w:rPr>
        <w:t>n-Ausbildung für</w:t>
      </w:r>
      <w:r>
        <w:rPr>
          <w:sz w:val="16"/>
          <w:szCs w:val="16"/>
        </w:rPr>
        <w:t xml:space="preserve"> Seniorenheime</w:t>
      </w:r>
      <w:r w:rsidR="00D34A19">
        <w:rPr>
          <w:sz w:val="16"/>
          <w:szCs w:val="16"/>
        </w:rPr>
        <w:t>.</w:t>
      </w:r>
    </w:p>
    <w:p w14:paraId="1431721F" w14:textId="77777777" w:rsidR="000B2CA4" w:rsidRDefault="000B2CA4" w:rsidP="00DD4801">
      <w:pPr>
        <w:rPr>
          <w:sz w:val="18"/>
          <w:szCs w:val="18"/>
        </w:rPr>
      </w:pPr>
    </w:p>
    <w:p w14:paraId="65B18E40" w14:textId="77777777" w:rsidR="00C3093D" w:rsidRPr="00C54D82" w:rsidRDefault="00C3093D" w:rsidP="00526878">
      <w:pPr>
        <w:tabs>
          <w:tab w:val="left" w:pos="2445"/>
        </w:tabs>
        <w:ind w:right="-8"/>
      </w:pPr>
      <w:r w:rsidRPr="00C3093D">
        <w:rPr>
          <w:b/>
        </w:rPr>
        <w:t>Bildnachweis:</w:t>
      </w:r>
      <w:r w:rsidR="00343EB6">
        <w:t xml:space="preserve"> Hilfswerk Salzburg</w:t>
      </w:r>
    </w:p>
    <w:p w14:paraId="67AB0A9C" w14:textId="60D7D505" w:rsidR="00526878" w:rsidRPr="00F73228" w:rsidRDefault="00526878" w:rsidP="00F73228">
      <w:pPr>
        <w:pStyle w:val="Infoboxberschrift"/>
        <w:spacing w:after="80"/>
        <w:ind w:right="-6"/>
        <w:rPr>
          <w:color w:val="FFCC00" w:themeColor="accent2"/>
          <w:sz w:val="20"/>
        </w:rPr>
      </w:pPr>
      <w:r w:rsidRPr="00F73228">
        <w:rPr>
          <w:color w:val="FFCC00" w:themeColor="accent2"/>
          <w:sz w:val="20"/>
        </w:rPr>
        <w:t>RÜCKFRAGEN</w:t>
      </w:r>
    </w:p>
    <w:p w14:paraId="27C2E8F3" w14:textId="1BAFD703" w:rsidR="00526878" w:rsidRPr="00526878" w:rsidRDefault="00526878" w:rsidP="00526878">
      <w:pPr>
        <w:ind w:right="-8"/>
      </w:pPr>
      <w:r w:rsidRPr="00526878">
        <w:t xml:space="preserve">Mag. Angelika Spraider M.A. | Unternehmenssprecherin </w:t>
      </w:r>
    </w:p>
    <w:p w14:paraId="7B6F89CA" w14:textId="056278FF" w:rsidR="00526878" w:rsidRDefault="00D34A19" w:rsidP="00526878">
      <w:hyperlink r:id="rId10" w:history="1">
        <w:r w:rsidR="00526878" w:rsidRPr="00BF3488">
          <w:rPr>
            <w:rStyle w:val="Hyperlink"/>
            <w:sz w:val="20"/>
          </w:rPr>
          <w:t>a.spraider@salzburger.hilfswerk.at</w:t>
        </w:r>
      </w:hyperlink>
      <w:r w:rsidR="00526878" w:rsidRPr="00BF3488">
        <w:t xml:space="preserve"> | 0676 8260 8161</w:t>
      </w:r>
    </w:p>
    <w:p w14:paraId="5A34F7E0" w14:textId="6006F8D1" w:rsidR="002A7124" w:rsidRDefault="002A7124" w:rsidP="00526878"/>
    <w:p w14:paraId="08A46AAE" w14:textId="77777777" w:rsidR="00D34A19" w:rsidRDefault="00D34A19" w:rsidP="00526878"/>
    <w:p w14:paraId="2A0A7F2A" w14:textId="77777777" w:rsidR="00D34A19" w:rsidRDefault="00D34A19" w:rsidP="00526878"/>
    <w:p w14:paraId="4B167DAB" w14:textId="007A4463" w:rsidR="00D34A19" w:rsidRDefault="00D34A19" w:rsidP="00526878">
      <w:r>
        <w:rPr>
          <w:noProof/>
          <w:lang w:val="de-AT" w:eastAsia="de-AT"/>
        </w:rPr>
        <mc:AlternateContent>
          <mc:Choice Requires="wps">
            <w:drawing>
              <wp:anchor distT="0" distB="0" distL="114300" distR="114300" simplePos="0" relativeHeight="251659264" behindDoc="0" locked="0" layoutInCell="1" allowOverlap="1" wp14:anchorId="6D9E4215" wp14:editId="6B5A21B4">
                <wp:simplePos x="0" y="0"/>
                <wp:positionH relativeFrom="margin">
                  <wp:posOffset>0</wp:posOffset>
                </wp:positionH>
                <wp:positionV relativeFrom="page">
                  <wp:posOffset>1817370</wp:posOffset>
                </wp:positionV>
                <wp:extent cx="5953125" cy="713105"/>
                <wp:effectExtent l="0" t="0" r="28575" b="10795"/>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713105"/>
                        </a:xfrm>
                        <a:prstGeom prst="rect">
                          <a:avLst/>
                        </a:prstGeom>
                        <a:noFill/>
                        <a:ln w="19050">
                          <a:solidFill>
                            <a:schemeClr val="accent2"/>
                          </a:solidFill>
                          <a:miter lim="800000"/>
                          <a:headEnd/>
                          <a:tailEnd/>
                        </a:ln>
                      </wps:spPr>
                      <wps:txbx>
                        <w:txbxContent>
                          <w:p w14:paraId="38DFE5A9" w14:textId="77777777" w:rsidR="00D34A19" w:rsidRPr="002A7124" w:rsidRDefault="00D34A19" w:rsidP="00D34A19">
                            <w:pPr>
                              <w:rPr>
                                <w:rFonts w:asciiTheme="minorHAnsi" w:hAnsiTheme="minorHAnsi" w:cstheme="minorHAnsi"/>
                                <w:sz w:val="16"/>
                                <w:szCs w:val="18"/>
                              </w:rPr>
                            </w:pPr>
                            <w:r w:rsidRPr="002A7124">
                              <w:rPr>
                                <w:rFonts w:asciiTheme="minorHAnsi" w:hAnsiTheme="minorHAnsi" w:cstheme="minorHAnsi"/>
                                <w:sz w:val="16"/>
                                <w:szCs w:val="18"/>
                              </w:rPr>
                              <w:t xml:space="preserve">Das </w:t>
                            </w:r>
                            <w:r w:rsidRPr="002A7124">
                              <w:rPr>
                                <w:rFonts w:asciiTheme="minorHAnsi" w:hAnsiTheme="minorHAnsi" w:cstheme="minorHAnsi"/>
                                <w:b/>
                                <w:color w:val="FFCC00" w:themeColor="accent2"/>
                                <w:sz w:val="16"/>
                                <w:szCs w:val="18"/>
                              </w:rPr>
                              <w:t>Hilfswerk Salzburg</w:t>
                            </w:r>
                            <w:r w:rsidRPr="002A7124">
                              <w:rPr>
                                <w:rFonts w:asciiTheme="minorHAnsi" w:hAnsiTheme="minorHAnsi" w:cstheme="minorHAnsi"/>
                                <w:color w:val="FFCC00" w:themeColor="accent2"/>
                                <w:sz w:val="16"/>
                                <w:szCs w:val="18"/>
                              </w:rPr>
                              <w:t xml:space="preserve"> </w:t>
                            </w:r>
                            <w:r w:rsidRPr="002A7124">
                              <w:rPr>
                                <w:rFonts w:asciiTheme="minorHAnsi" w:hAnsiTheme="minorHAnsi" w:cstheme="minorHAnsi"/>
                                <w:sz w:val="16"/>
                                <w:szCs w:val="18"/>
                              </w:rPr>
                              <w:t>ist bundeslandweit der größte Anbieter im Bereich der mobilen Pflege und Betreuung und unterstützt Menschen aller Generationen bei den kleinen und großen Herausforderungen des Lebens. Von Seniorenheimen, Hauskrankenpflege und Heimhilfe, über Kinderbetreuung und Jugendarbeit bis hin zu sozialer Beratung in den Regionalstellen: Jährlich begleiten über 1.300 Mitarbeiter/innen rund 8.800 Salzburger/innen durch den Alltag.</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6D9E4215" id="_x0000_t202" coordsize="21600,21600" o:spt="202" path="m,l,21600r21600,l21600,xe">
                <v:stroke joinstyle="miter"/>
                <v:path gradientshapeok="t" o:connecttype="rect"/>
              </v:shapetype>
              <v:shape id="Textfeld 2" o:spid="_x0000_s1026" type="#_x0000_t202" style="position:absolute;margin-left:0;margin-top:143.1pt;width:468.75pt;height:56.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" filled="f" strokecolor="#fc0 [3205]" strokeweight="1.5pt">
                <v:textbox>
                  <w:txbxContent>
                    <w:p w14:paraId="38DFE5A9" w14:textId="77777777" w:rsidR="00D34A19" w:rsidRPr="002A7124" w:rsidRDefault="00D34A19" w:rsidP="00D34A19">
                      <w:pPr>
                        <w:rPr>
                          <w:rFonts w:asciiTheme="minorHAnsi" w:hAnsiTheme="minorHAnsi" w:cstheme="minorHAnsi"/>
                          <w:sz w:val="16"/>
                          <w:szCs w:val="18"/>
                        </w:rPr>
                      </w:pPr>
                      <w:r w:rsidRPr="002A7124">
                        <w:rPr>
                          <w:rFonts w:asciiTheme="minorHAnsi" w:hAnsiTheme="minorHAnsi" w:cstheme="minorHAnsi"/>
                          <w:sz w:val="16"/>
                          <w:szCs w:val="18"/>
                        </w:rPr>
                        <w:t xml:space="preserve">Das </w:t>
                      </w:r>
                      <w:r w:rsidRPr="002A7124">
                        <w:rPr>
                          <w:rFonts w:asciiTheme="minorHAnsi" w:hAnsiTheme="minorHAnsi" w:cstheme="minorHAnsi"/>
                          <w:b/>
                          <w:color w:val="FFCC00" w:themeColor="accent2"/>
                          <w:sz w:val="16"/>
                          <w:szCs w:val="18"/>
                        </w:rPr>
                        <w:t>Hilfswerk Salzburg</w:t>
                      </w:r>
                      <w:r w:rsidRPr="002A7124">
                        <w:rPr>
                          <w:rFonts w:asciiTheme="minorHAnsi" w:hAnsiTheme="minorHAnsi" w:cstheme="minorHAnsi"/>
                          <w:color w:val="FFCC00" w:themeColor="accent2"/>
                          <w:sz w:val="16"/>
                          <w:szCs w:val="18"/>
                        </w:rPr>
                        <w:t xml:space="preserve"> </w:t>
                      </w:r>
                      <w:r w:rsidRPr="002A7124">
                        <w:rPr>
                          <w:rFonts w:asciiTheme="minorHAnsi" w:hAnsiTheme="minorHAnsi" w:cstheme="minorHAnsi"/>
                          <w:sz w:val="16"/>
                          <w:szCs w:val="18"/>
                        </w:rPr>
                        <w:t>ist bundeslandweit der größte Anbieter im Bereich der mobilen Pflege und Betreuung und unterstützt Menschen aller Generationen bei den kleinen und großen Herausforderungen des Lebens. Von Seniorenheimen, Hauskrankenpflege und Heimhilfe, über Kinderbetreuung und Jugendarbeit bis hin zu sozialer Beratung in den Regionalstellen: Jährlich begleiten über 1.300 Mitarbeiter/innen rund 8.800 Salzburger/innen durch den Alltag.</w:t>
                      </w:r>
                    </w:p>
                  </w:txbxContent>
                </v:textbox>
                <w10:wrap anchorx="margin" anchory="page"/>
              </v:shape>
            </w:pict>
          </mc:Fallback>
        </mc:AlternateContent>
      </w:r>
    </w:p>
    <w:sectPr w:rsidR="00D34A19" w:rsidSect="00DF7FEC">
      <w:headerReference w:type="default" r:id="rId11"/>
      <w:footerReference w:type="default" r:id="rId12"/>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5FC33" w14:textId="77777777" w:rsidR="00E31F69" w:rsidRDefault="00E31F69" w:rsidP="007D0F61">
      <w:pPr>
        <w:spacing w:line="240" w:lineRule="auto"/>
      </w:pPr>
      <w:r>
        <w:separator/>
      </w:r>
    </w:p>
  </w:endnote>
  <w:endnote w:type="continuationSeparator" w:id="0">
    <w:p w14:paraId="7D4E7C41" w14:textId="77777777" w:rsidR="00E31F69" w:rsidRDefault="00E31F69"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2040503050201020203"/>
    <w:charset w:val="4D"/>
    <w:family w:val="auto"/>
    <w:notTrueType/>
    <w:pitch w:val="default"/>
    <w:sig w:usb0="00000003" w:usb1="00000000" w:usb2="00000000" w:usb3="00000000" w:csb0="00000001" w:csb1="00000000"/>
  </w:font>
  <w:font w:name="Plantin MT Std">
    <w:panose1 w:val="02020503050405020304"/>
    <w:charset w:val="00"/>
    <w:family w:val="roman"/>
    <w:notTrueType/>
    <w:pitch w:val="variable"/>
    <w:sig w:usb0="800000AF" w:usb1="50002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86628224"/>
      <w:docPartObj>
        <w:docPartGallery w:val="Page Numbers (Bottom of Page)"/>
        <w:docPartUnique/>
      </w:docPartObj>
    </w:sdtPr>
    <w:sdtEndPr>
      <w:rPr>
        <w:rStyle w:val="Seitenzahl"/>
      </w:rPr>
    </w:sdtEndPr>
    <w:sdtContent>
      <w:p w14:paraId="16BD6E0F" w14:textId="77777777" w:rsidR="00AB7304" w:rsidRPr="00BA2531" w:rsidRDefault="00AB7304" w:rsidP="0017041E">
        <w:pPr>
          <w:pStyle w:val="Fuzeile"/>
          <w:framePr w:w="10937" w:h="1247" w:hRule="exact" w:wrap="none" w:hAnchor="page" w:x="1" w:y="-589"/>
          <w:rPr>
            <w:rStyle w:val="Seitenzahl"/>
            <w:sz w:val="2"/>
          </w:rPr>
        </w:pPr>
      </w:p>
      <w:p w14:paraId="7C340578" w14:textId="77777777" w:rsidR="00AB7304" w:rsidRDefault="00AB7304" w:rsidP="0017041E">
        <w:pPr>
          <w:pStyle w:val="Fuzeile"/>
          <w:framePr w:w="9524" w:h="888" w:hRule="exact" w:wrap="none" w:hAnchor="page" w:x="1324" w:y="-453"/>
          <w:pBdr>
            <w:top w:val="single" w:sz="12" w:space="1" w:color="FFCC00"/>
          </w:pBdr>
          <w:jc w:val="left"/>
        </w:pPr>
      </w:p>
      <w:p w14:paraId="72C2CC7E" w14:textId="77777777"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C27B59">
          <w:rPr>
            <w:noProof/>
          </w:rPr>
          <w:t>1</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C27B59">
          <w:rPr>
            <w:noProof/>
          </w:rPr>
          <w:t>1</w:t>
        </w:r>
        <w:r>
          <w:rPr>
            <w:noProof/>
          </w:rPr>
          <w:fldChar w:fldCharType="end"/>
        </w:r>
      </w:p>
      <w:p w14:paraId="362C0060"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  DVR-Nr. 4008677</w:t>
        </w:r>
      </w:p>
    </w:sdtContent>
  </w:sdt>
  <w:p w14:paraId="51172D6E"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FE17E" w14:textId="77777777" w:rsidR="00E31F69" w:rsidRDefault="00E31F69" w:rsidP="007D0F61">
      <w:pPr>
        <w:spacing w:line="240" w:lineRule="auto"/>
      </w:pPr>
      <w:r>
        <w:separator/>
      </w:r>
    </w:p>
  </w:footnote>
  <w:footnote w:type="continuationSeparator" w:id="0">
    <w:p w14:paraId="06B946B2" w14:textId="77777777" w:rsidR="00E31F69" w:rsidRDefault="00E31F69"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F5AB7" w14:textId="77777777" w:rsidR="009C4655" w:rsidRDefault="009C4655" w:rsidP="009F72E8">
    <w:pPr>
      <w:pStyle w:val="Kopfzeile"/>
      <w:jc w:val="left"/>
    </w:pPr>
  </w:p>
  <w:p w14:paraId="00E80A28"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111579D0" wp14:editId="7FEEED53">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60DA54AE" w14:textId="77777777" w:rsidR="009C4655" w:rsidRDefault="009C4655" w:rsidP="009F72E8">
    <w:pPr>
      <w:pStyle w:val="Kopfzeile"/>
      <w:jc w:val="left"/>
    </w:pPr>
  </w:p>
  <w:p w14:paraId="32EF813D" w14:textId="77777777" w:rsidR="009503B1" w:rsidRPr="009503B1" w:rsidRDefault="009503B1" w:rsidP="009F72E8">
    <w:pPr>
      <w:pStyle w:val="Kopfzeile"/>
      <w:jc w:val="left"/>
      <w:rPr>
        <w:sz w:val="6"/>
      </w:rPr>
    </w:pPr>
  </w:p>
  <w:p w14:paraId="293DC0ED" w14:textId="77777777" w:rsidR="009C4655" w:rsidRPr="009503B1" w:rsidRDefault="00F73228" w:rsidP="009F72E8">
    <w:pPr>
      <w:pStyle w:val="Kopfzeile"/>
      <w:jc w:val="left"/>
      <w:rPr>
        <w:b/>
      </w:rPr>
    </w:pPr>
    <w:r>
      <w:rPr>
        <w:b/>
      </w:rPr>
      <w:t>MEDIENINFORMATION</w:t>
    </w:r>
  </w:p>
  <w:p w14:paraId="411F0DAD" w14:textId="77777777" w:rsidR="009C4655" w:rsidRPr="00F35A6E" w:rsidRDefault="00F35A6E" w:rsidP="009F72E8">
    <w:pPr>
      <w:pStyle w:val="Kopfzeile"/>
      <w:jc w:val="left"/>
      <w:rPr>
        <w:b/>
      </w:rPr>
    </w:pPr>
    <w:r w:rsidRPr="00F35A6E">
      <w:rPr>
        <w:b/>
      </w:rPr>
      <w:t>HILFSWERK SALZBURG</w:t>
    </w:r>
  </w:p>
  <w:p w14:paraId="5F5C8DEC" w14:textId="77777777" w:rsidR="009C4655" w:rsidRDefault="009C4655" w:rsidP="009F72E8">
    <w:pPr>
      <w:pStyle w:val="Kopfzeile"/>
      <w:jc w:val="left"/>
    </w:pPr>
  </w:p>
  <w:p w14:paraId="7CBD7C09" w14:textId="77777777" w:rsidR="009C4655" w:rsidRDefault="009C4655" w:rsidP="009F72E8">
    <w:pPr>
      <w:pStyle w:val="Kopfzeile"/>
      <w:jc w:val="left"/>
    </w:pPr>
  </w:p>
  <w:p w14:paraId="0C4C554A" w14:textId="77777777" w:rsidR="009C4655" w:rsidRDefault="009C4655" w:rsidP="009F72E8">
    <w:pPr>
      <w:pStyle w:val="Kopfzeile"/>
      <w:jc w:val="left"/>
    </w:pPr>
  </w:p>
  <w:p w14:paraId="6770C0A3" w14:textId="77777777" w:rsidR="009C4655" w:rsidRDefault="009C4655" w:rsidP="009F72E8">
    <w:pPr>
      <w:pStyle w:val="Kopfzeile"/>
      <w:jc w:val="left"/>
    </w:pPr>
  </w:p>
  <w:p w14:paraId="6B9B155D"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D163D5E"/>
    <w:multiLevelType w:val="hybridMultilevel"/>
    <w:tmpl w:val="0046D8A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7"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BB2614F"/>
    <w:multiLevelType w:val="hybridMultilevel"/>
    <w:tmpl w:val="C83A059A"/>
    <w:lvl w:ilvl="0" w:tplc="2F96E19A">
      <w:start w:val="1"/>
      <w:numFmt w:val="bullet"/>
      <w:lvlText w:val=""/>
      <w:lvlJc w:val="left"/>
      <w:pPr>
        <w:ind w:left="720" w:hanging="360"/>
      </w:pPr>
      <w:rPr>
        <w:rFonts w:ascii="Wingdings" w:hAnsi="Wingdings" w:hint="default"/>
        <w:color w:val="FFCC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0"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3"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96199374">
    <w:abstractNumId w:val="5"/>
  </w:num>
  <w:num w:numId="2" w16cid:durableId="1281565958">
    <w:abstractNumId w:val="24"/>
  </w:num>
  <w:num w:numId="3" w16cid:durableId="653023305">
    <w:abstractNumId w:val="25"/>
  </w:num>
  <w:num w:numId="4" w16cid:durableId="1892183381">
    <w:abstractNumId w:val="17"/>
  </w:num>
  <w:num w:numId="5" w16cid:durableId="2008823932">
    <w:abstractNumId w:val="28"/>
  </w:num>
  <w:num w:numId="6" w16cid:durableId="1139152019">
    <w:abstractNumId w:val="22"/>
  </w:num>
  <w:num w:numId="7" w16cid:durableId="568807201">
    <w:abstractNumId w:val="13"/>
  </w:num>
  <w:num w:numId="8" w16cid:durableId="1982691080">
    <w:abstractNumId w:val="14"/>
  </w:num>
  <w:num w:numId="9" w16cid:durableId="195193936">
    <w:abstractNumId w:val="20"/>
  </w:num>
  <w:num w:numId="10" w16cid:durableId="986477953">
    <w:abstractNumId w:val="20"/>
    <w:lvlOverride w:ilvl="0">
      <w:startOverride w:val="1"/>
    </w:lvlOverride>
  </w:num>
  <w:num w:numId="11" w16cid:durableId="470707194">
    <w:abstractNumId w:val="27"/>
  </w:num>
  <w:num w:numId="12" w16cid:durableId="1724056143">
    <w:abstractNumId w:val="10"/>
  </w:num>
  <w:num w:numId="13" w16cid:durableId="204486169">
    <w:abstractNumId w:val="9"/>
  </w:num>
  <w:num w:numId="14" w16cid:durableId="672419129">
    <w:abstractNumId w:val="31"/>
  </w:num>
  <w:num w:numId="15" w16cid:durableId="1404834623">
    <w:abstractNumId w:val="34"/>
  </w:num>
  <w:num w:numId="16" w16cid:durableId="1777210698">
    <w:abstractNumId w:val="26"/>
  </w:num>
  <w:num w:numId="17" w16cid:durableId="1961374508">
    <w:abstractNumId w:val="3"/>
  </w:num>
  <w:num w:numId="18" w16cid:durableId="1113355657">
    <w:abstractNumId w:val="1"/>
  </w:num>
  <w:num w:numId="19" w16cid:durableId="618924864">
    <w:abstractNumId w:val="19"/>
  </w:num>
  <w:num w:numId="20" w16cid:durableId="979573119">
    <w:abstractNumId w:val="7"/>
  </w:num>
  <w:num w:numId="21" w16cid:durableId="1442845623">
    <w:abstractNumId w:val="30"/>
  </w:num>
  <w:num w:numId="22" w16cid:durableId="2004430020">
    <w:abstractNumId w:val="18"/>
  </w:num>
  <w:num w:numId="23" w16cid:durableId="565527318">
    <w:abstractNumId w:val="2"/>
  </w:num>
  <w:num w:numId="24" w16cid:durableId="894657043">
    <w:abstractNumId w:val="12"/>
  </w:num>
  <w:num w:numId="25" w16cid:durableId="1452090941">
    <w:abstractNumId w:val="32"/>
  </w:num>
  <w:num w:numId="26" w16cid:durableId="1967196676">
    <w:abstractNumId w:val="0"/>
  </w:num>
  <w:num w:numId="27" w16cid:durableId="103040964">
    <w:abstractNumId w:val="11"/>
  </w:num>
  <w:num w:numId="28" w16cid:durableId="307784171">
    <w:abstractNumId w:val="8"/>
  </w:num>
  <w:num w:numId="29" w16cid:durableId="1705668231">
    <w:abstractNumId w:val="33"/>
  </w:num>
  <w:num w:numId="30" w16cid:durableId="635988130">
    <w:abstractNumId w:val="23"/>
  </w:num>
  <w:num w:numId="31" w16cid:durableId="2112357321">
    <w:abstractNumId w:val="15"/>
  </w:num>
  <w:num w:numId="32" w16cid:durableId="73597635">
    <w:abstractNumId w:val="4"/>
  </w:num>
  <w:num w:numId="33" w16cid:durableId="911155868">
    <w:abstractNumId w:val="21"/>
  </w:num>
  <w:num w:numId="34" w16cid:durableId="1873689131">
    <w:abstractNumId w:val="29"/>
  </w:num>
  <w:num w:numId="35" w16cid:durableId="753746610">
    <w:abstractNumId w:val="16"/>
  </w:num>
  <w:num w:numId="36" w16cid:durableId="18672131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73F0"/>
    <w:rsid w:val="0000777E"/>
    <w:rsid w:val="00010044"/>
    <w:rsid w:val="000276D9"/>
    <w:rsid w:val="00035CE8"/>
    <w:rsid w:val="00037E20"/>
    <w:rsid w:val="00043E5C"/>
    <w:rsid w:val="000446B2"/>
    <w:rsid w:val="00044ED8"/>
    <w:rsid w:val="00044F0A"/>
    <w:rsid w:val="000525F7"/>
    <w:rsid w:val="00055CCA"/>
    <w:rsid w:val="00056A44"/>
    <w:rsid w:val="0005706E"/>
    <w:rsid w:val="00070465"/>
    <w:rsid w:val="00071A81"/>
    <w:rsid w:val="000734D2"/>
    <w:rsid w:val="00080D79"/>
    <w:rsid w:val="0008497C"/>
    <w:rsid w:val="000856AF"/>
    <w:rsid w:val="000878B2"/>
    <w:rsid w:val="0009018A"/>
    <w:rsid w:val="000910BB"/>
    <w:rsid w:val="00091FB1"/>
    <w:rsid w:val="00093B1C"/>
    <w:rsid w:val="000A7670"/>
    <w:rsid w:val="000B2CA4"/>
    <w:rsid w:val="000B4F81"/>
    <w:rsid w:val="000C55DB"/>
    <w:rsid w:val="000C5B17"/>
    <w:rsid w:val="000D1D94"/>
    <w:rsid w:val="000D3BC6"/>
    <w:rsid w:val="000D4123"/>
    <w:rsid w:val="000D433C"/>
    <w:rsid w:val="000F3B5D"/>
    <w:rsid w:val="000F6F10"/>
    <w:rsid w:val="00112007"/>
    <w:rsid w:val="001127CA"/>
    <w:rsid w:val="001144F3"/>
    <w:rsid w:val="0011722B"/>
    <w:rsid w:val="00120CBB"/>
    <w:rsid w:val="00124368"/>
    <w:rsid w:val="00127C23"/>
    <w:rsid w:val="001323BD"/>
    <w:rsid w:val="00132DF2"/>
    <w:rsid w:val="00132EF3"/>
    <w:rsid w:val="00133C3B"/>
    <w:rsid w:val="0013405C"/>
    <w:rsid w:val="001451B6"/>
    <w:rsid w:val="00146BEA"/>
    <w:rsid w:val="00153917"/>
    <w:rsid w:val="001622FD"/>
    <w:rsid w:val="00165C70"/>
    <w:rsid w:val="0017041E"/>
    <w:rsid w:val="00172935"/>
    <w:rsid w:val="00183E0E"/>
    <w:rsid w:val="001846E1"/>
    <w:rsid w:val="00184A10"/>
    <w:rsid w:val="00190259"/>
    <w:rsid w:val="00193D47"/>
    <w:rsid w:val="001968F5"/>
    <w:rsid w:val="0019735E"/>
    <w:rsid w:val="001A1FA1"/>
    <w:rsid w:val="001C0CF4"/>
    <w:rsid w:val="001C302C"/>
    <w:rsid w:val="001D0381"/>
    <w:rsid w:val="001D572A"/>
    <w:rsid w:val="001E1715"/>
    <w:rsid w:val="001E1A89"/>
    <w:rsid w:val="001E4BC8"/>
    <w:rsid w:val="001E7254"/>
    <w:rsid w:val="001E7F45"/>
    <w:rsid w:val="001F300A"/>
    <w:rsid w:val="0020058D"/>
    <w:rsid w:val="00227BB1"/>
    <w:rsid w:val="00230437"/>
    <w:rsid w:val="00231E5A"/>
    <w:rsid w:val="002372D5"/>
    <w:rsid w:val="002419FF"/>
    <w:rsid w:val="00253AD1"/>
    <w:rsid w:val="00265E5A"/>
    <w:rsid w:val="002703C1"/>
    <w:rsid w:val="00274BA8"/>
    <w:rsid w:val="00280998"/>
    <w:rsid w:val="002A2D94"/>
    <w:rsid w:val="002A65CD"/>
    <w:rsid w:val="002A7124"/>
    <w:rsid w:val="002B1CBC"/>
    <w:rsid w:val="002B56E5"/>
    <w:rsid w:val="002B6603"/>
    <w:rsid w:val="002C35AE"/>
    <w:rsid w:val="002C5596"/>
    <w:rsid w:val="002C5996"/>
    <w:rsid w:val="002C7679"/>
    <w:rsid w:val="002D39EE"/>
    <w:rsid w:val="002D4B6E"/>
    <w:rsid w:val="002D7EBA"/>
    <w:rsid w:val="002E0D7C"/>
    <w:rsid w:val="002E22E1"/>
    <w:rsid w:val="002E28AD"/>
    <w:rsid w:val="002E3390"/>
    <w:rsid w:val="002E4628"/>
    <w:rsid w:val="002E5C11"/>
    <w:rsid w:val="002F0D77"/>
    <w:rsid w:val="002F5807"/>
    <w:rsid w:val="00302017"/>
    <w:rsid w:val="00302C77"/>
    <w:rsid w:val="003120BC"/>
    <w:rsid w:val="003145D8"/>
    <w:rsid w:val="0031735E"/>
    <w:rsid w:val="00321A2D"/>
    <w:rsid w:val="0032221F"/>
    <w:rsid w:val="003379E0"/>
    <w:rsid w:val="00343D7F"/>
    <w:rsid w:val="00343EB6"/>
    <w:rsid w:val="003444E3"/>
    <w:rsid w:val="003458AC"/>
    <w:rsid w:val="00345C02"/>
    <w:rsid w:val="0034660F"/>
    <w:rsid w:val="0034778B"/>
    <w:rsid w:val="00360C99"/>
    <w:rsid w:val="0036166A"/>
    <w:rsid w:val="003715B7"/>
    <w:rsid w:val="003821B4"/>
    <w:rsid w:val="0038660F"/>
    <w:rsid w:val="00395CFF"/>
    <w:rsid w:val="00395F43"/>
    <w:rsid w:val="003A0959"/>
    <w:rsid w:val="003A2AFB"/>
    <w:rsid w:val="003A387E"/>
    <w:rsid w:val="003A61C4"/>
    <w:rsid w:val="003A625A"/>
    <w:rsid w:val="003A6344"/>
    <w:rsid w:val="003A6481"/>
    <w:rsid w:val="003B24B6"/>
    <w:rsid w:val="003B644A"/>
    <w:rsid w:val="003B6B41"/>
    <w:rsid w:val="003C3773"/>
    <w:rsid w:val="003C4742"/>
    <w:rsid w:val="003D2ECE"/>
    <w:rsid w:val="003D5FEA"/>
    <w:rsid w:val="003E243E"/>
    <w:rsid w:val="003E3037"/>
    <w:rsid w:val="003E3FDB"/>
    <w:rsid w:val="003E46F6"/>
    <w:rsid w:val="003E7A3D"/>
    <w:rsid w:val="003F2787"/>
    <w:rsid w:val="00400BB7"/>
    <w:rsid w:val="004017B7"/>
    <w:rsid w:val="0043462F"/>
    <w:rsid w:val="00437DE9"/>
    <w:rsid w:val="004430EE"/>
    <w:rsid w:val="00444B78"/>
    <w:rsid w:val="00445F54"/>
    <w:rsid w:val="0044640D"/>
    <w:rsid w:val="00447B8A"/>
    <w:rsid w:val="00466B58"/>
    <w:rsid w:val="004702BA"/>
    <w:rsid w:val="004751F2"/>
    <w:rsid w:val="00481CBA"/>
    <w:rsid w:val="004823DB"/>
    <w:rsid w:val="00484781"/>
    <w:rsid w:val="00487151"/>
    <w:rsid w:val="00491A56"/>
    <w:rsid w:val="00492602"/>
    <w:rsid w:val="0049404C"/>
    <w:rsid w:val="004965A6"/>
    <w:rsid w:val="004A3214"/>
    <w:rsid w:val="004A54DD"/>
    <w:rsid w:val="004A667F"/>
    <w:rsid w:val="004D1C21"/>
    <w:rsid w:val="004D7412"/>
    <w:rsid w:val="004E4004"/>
    <w:rsid w:val="004F2707"/>
    <w:rsid w:val="00504423"/>
    <w:rsid w:val="00505C3B"/>
    <w:rsid w:val="005127AD"/>
    <w:rsid w:val="005136BB"/>
    <w:rsid w:val="0052661F"/>
    <w:rsid w:val="00526878"/>
    <w:rsid w:val="00534E7F"/>
    <w:rsid w:val="00535539"/>
    <w:rsid w:val="00536C12"/>
    <w:rsid w:val="00537C65"/>
    <w:rsid w:val="00551503"/>
    <w:rsid w:val="005555DF"/>
    <w:rsid w:val="005713B9"/>
    <w:rsid w:val="005718B0"/>
    <w:rsid w:val="0057327D"/>
    <w:rsid w:val="00580A23"/>
    <w:rsid w:val="005817C6"/>
    <w:rsid w:val="00586558"/>
    <w:rsid w:val="00594730"/>
    <w:rsid w:val="00596F12"/>
    <w:rsid w:val="005A4E3F"/>
    <w:rsid w:val="005A59E5"/>
    <w:rsid w:val="005A5D6C"/>
    <w:rsid w:val="005A6AD6"/>
    <w:rsid w:val="005B0BE3"/>
    <w:rsid w:val="005B44A1"/>
    <w:rsid w:val="005B5A04"/>
    <w:rsid w:val="005B5F47"/>
    <w:rsid w:val="005C14EA"/>
    <w:rsid w:val="005D69EB"/>
    <w:rsid w:val="005E0486"/>
    <w:rsid w:val="005E29F7"/>
    <w:rsid w:val="005E4EC5"/>
    <w:rsid w:val="005F167B"/>
    <w:rsid w:val="005F5A8A"/>
    <w:rsid w:val="00602152"/>
    <w:rsid w:val="00602F50"/>
    <w:rsid w:val="00604272"/>
    <w:rsid w:val="00604977"/>
    <w:rsid w:val="006155BD"/>
    <w:rsid w:val="00615DB6"/>
    <w:rsid w:val="00621FE1"/>
    <w:rsid w:val="00622800"/>
    <w:rsid w:val="00624749"/>
    <w:rsid w:val="00625DAE"/>
    <w:rsid w:val="0063521F"/>
    <w:rsid w:val="006444F8"/>
    <w:rsid w:val="00667304"/>
    <w:rsid w:val="00671132"/>
    <w:rsid w:val="00675F6A"/>
    <w:rsid w:val="00680F2C"/>
    <w:rsid w:val="006922DD"/>
    <w:rsid w:val="00697387"/>
    <w:rsid w:val="006B0847"/>
    <w:rsid w:val="006B383A"/>
    <w:rsid w:val="006B689E"/>
    <w:rsid w:val="006C10CA"/>
    <w:rsid w:val="006D58EC"/>
    <w:rsid w:val="006D65B6"/>
    <w:rsid w:val="006D72F0"/>
    <w:rsid w:val="006E5299"/>
    <w:rsid w:val="006E6501"/>
    <w:rsid w:val="006E7155"/>
    <w:rsid w:val="006F002A"/>
    <w:rsid w:val="006F6725"/>
    <w:rsid w:val="00700B00"/>
    <w:rsid w:val="007021A2"/>
    <w:rsid w:val="00704BFB"/>
    <w:rsid w:val="007075F2"/>
    <w:rsid w:val="0071099A"/>
    <w:rsid w:val="007114FE"/>
    <w:rsid w:val="007245D5"/>
    <w:rsid w:val="00733DA0"/>
    <w:rsid w:val="00734AEA"/>
    <w:rsid w:val="00736A74"/>
    <w:rsid w:val="00744BB7"/>
    <w:rsid w:val="007539B2"/>
    <w:rsid w:val="0076751C"/>
    <w:rsid w:val="00770672"/>
    <w:rsid w:val="007722C4"/>
    <w:rsid w:val="00772D38"/>
    <w:rsid w:val="0077386F"/>
    <w:rsid w:val="00774690"/>
    <w:rsid w:val="00776AF8"/>
    <w:rsid w:val="00776C71"/>
    <w:rsid w:val="007831AF"/>
    <w:rsid w:val="00787208"/>
    <w:rsid w:val="00794AF1"/>
    <w:rsid w:val="00795CD3"/>
    <w:rsid w:val="007B463D"/>
    <w:rsid w:val="007B53EB"/>
    <w:rsid w:val="007C0F9F"/>
    <w:rsid w:val="007D0F61"/>
    <w:rsid w:val="007D7F55"/>
    <w:rsid w:val="007E0DAF"/>
    <w:rsid w:val="007F3078"/>
    <w:rsid w:val="007F3F35"/>
    <w:rsid w:val="007F79AC"/>
    <w:rsid w:val="00810B8D"/>
    <w:rsid w:val="00812E61"/>
    <w:rsid w:val="00813E64"/>
    <w:rsid w:val="00821ED8"/>
    <w:rsid w:val="0083173A"/>
    <w:rsid w:val="00832AD2"/>
    <w:rsid w:val="00833512"/>
    <w:rsid w:val="00850E62"/>
    <w:rsid w:val="0085136E"/>
    <w:rsid w:val="00854C9F"/>
    <w:rsid w:val="008556C3"/>
    <w:rsid w:val="0086776B"/>
    <w:rsid w:val="00867ED7"/>
    <w:rsid w:val="0087186E"/>
    <w:rsid w:val="00874328"/>
    <w:rsid w:val="00890840"/>
    <w:rsid w:val="00895CEA"/>
    <w:rsid w:val="008A2814"/>
    <w:rsid w:val="008C0412"/>
    <w:rsid w:val="008C2119"/>
    <w:rsid w:val="008C6424"/>
    <w:rsid w:val="008D7DE3"/>
    <w:rsid w:val="008E711F"/>
    <w:rsid w:val="008E7BCA"/>
    <w:rsid w:val="008F004C"/>
    <w:rsid w:val="0090007B"/>
    <w:rsid w:val="00900546"/>
    <w:rsid w:val="00900B73"/>
    <w:rsid w:val="00906204"/>
    <w:rsid w:val="0091016E"/>
    <w:rsid w:val="0091137F"/>
    <w:rsid w:val="009118AD"/>
    <w:rsid w:val="0091323D"/>
    <w:rsid w:val="00922844"/>
    <w:rsid w:val="00927ECA"/>
    <w:rsid w:val="00942258"/>
    <w:rsid w:val="009473FF"/>
    <w:rsid w:val="009503B1"/>
    <w:rsid w:val="00961BC3"/>
    <w:rsid w:val="00961DB8"/>
    <w:rsid w:val="009627CC"/>
    <w:rsid w:val="00964545"/>
    <w:rsid w:val="009655B5"/>
    <w:rsid w:val="00985C82"/>
    <w:rsid w:val="009A3BC9"/>
    <w:rsid w:val="009B4EF0"/>
    <w:rsid w:val="009B7EDB"/>
    <w:rsid w:val="009C219D"/>
    <w:rsid w:val="009C4655"/>
    <w:rsid w:val="009C6725"/>
    <w:rsid w:val="009D40EB"/>
    <w:rsid w:val="009D4B47"/>
    <w:rsid w:val="009E2723"/>
    <w:rsid w:val="009E60B9"/>
    <w:rsid w:val="009F72E8"/>
    <w:rsid w:val="00A007E6"/>
    <w:rsid w:val="00A03D66"/>
    <w:rsid w:val="00A1135E"/>
    <w:rsid w:val="00A117F2"/>
    <w:rsid w:val="00A142DB"/>
    <w:rsid w:val="00A20F34"/>
    <w:rsid w:val="00A2427B"/>
    <w:rsid w:val="00A25820"/>
    <w:rsid w:val="00A44425"/>
    <w:rsid w:val="00A51457"/>
    <w:rsid w:val="00A6285A"/>
    <w:rsid w:val="00A742EA"/>
    <w:rsid w:val="00A75A6A"/>
    <w:rsid w:val="00A77251"/>
    <w:rsid w:val="00A80B91"/>
    <w:rsid w:val="00A83BFE"/>
    <w:rsid w:val="00A85349"/>
    <w:rsid w:val="00A860EE"/>
    <w:rsid w:val="00A92B10"/>
    <w:rsid w:val="00A942B4"/>
    <w:rsid w:val="00A96C77"/>
    <w:rsid w:val="00A9780D"/>
    <w:rsid w:val="00AA00DE"/>
    <w:rsid w:val="00AA01D9"/>
    <w:rsid w:val="00AA1376"/>
    <w:rsid w:val="00AA47CE"/>
    <w:rsid w:val="00AB0961"/>
    <w:rsid w:val="00AB4ABC"/>
    <w:rsid w:val="00AB6394"/>
    <w:rsid w:val="00AB7304"/>
    <w:rsid w:val="00AC21FA"/>
    <w:rsid w:val="00AC2C17"/>
    <w:rsid w:val="00AC40B1"/>
    <w:rsid w:val="00AC4678"/>
    <w:rsid w:val="00AC7668"/>
    <w:rsid w:val="00AD2014"/>
    <w:rsid w:val="00AD4F0B"/>
    <w:rsid w:val="00AD6CCA"/>
    <w:rsid w:val="00AE0077"/>
    <w:rsid w:val="00AE2E6D"/>
    <w:rsid w:val="00AE3DAB"/>
    <w:rsid w:val="00AF67C4"/>
    <w:rsid w:val="00B0226F"/>
    <w:rsid w:val="00B13137"/>
    <w:rsid w:val="00B15893"/>
    <w:rsid w:val="00B237E0"/>
    <w:rsid w:val="00B254EE"/>
    <w:rsid w:val="00B31DC6"/>
    <w:rsid w:val="00B3265C"/>
    <w:rsid w:val="00B44B71"/>
    <w:rsid w:val="00B44EF9"/>
    <w:rsid w:val="00B46059"/>
    <w:rsid w:val="00B52408"/>
    <w:rsid w:val="00B5790C"/>
    <w:rsid w:val="00B57C04"/>
    <w:rsid w:val="00B57DE2"/>
    <w:rsid w:val="00B7080E"/>
    <w:rsid w:val="00B71095"/>
    <w:rsid w:val="00B769F3"/>
    <w:rsid w:val="00B7720A"/>
    <w:rsid w:val="00B80563"/>
    <w:rsid w:val="00B9090A"/>
    <w:rsid w:val="00B93654"/>
    <w:rsid w:val="00B95072"/>
    <w:rsid w:val="00BA0536"/>
    <w:rsid w:val="00BA2504"/>
    <w:rsid w:val="00BA2531"/>
    <w:rsid w:val="00BA408F"/>
    <w:rsid w:val="00BC232C"/>
    <w:rsid w:val="00BC48B2"/>
    <w:rsid w:val="00BD1BB6"/>
    <w:rsid w:val="00BE0B8D"/>
    <w:rsid w:val="00BE46AD"/>
    <w:rsid w:val="00BE6034"/>
    <w:rsid w:val="00BF3488"/>
    <w:rsid w:val="00BF3C71"/>
    <w:rsid w:val="00BF7731"/>
    <w:rsid w:val="00C011D2"/>
    <w:rsid w:val="00C12D71"/>
    <w:rsid w:val="00C15E3D"/>
    <w:rsid w:val="00C22681"/>
    <w:rsid w:val="00C25521"/>
    <w:rsid w:val="00C27B59"/>
    <w:rsid w:val="00C27F15"/>
    <w:rsid w:val="00C3093D"/>
    <w:rsid w:val="00C316A9"/>
    <w:rsid w:val="00C3174D"/>
    <w:rsid w:val="00C3659B"/>
    <w:rsid w:val="00C42247"/>
    <w:rsid w:val="00C448C2"/>
    <w:rsid w:val="00C46925"/>
    <w:rsid w:val="00C53CA8"/>
    <w:rsid w:val="00C54D82"/>
    <w:rsid w:val="00C6048D"/>
    <w:rsid w:val="00C649F4"/>
    <w:rsid w:val="00C73149"/>
    <w:rsid w:val="00C82493"/>
    <w:rsid w:val="00C8700F"/>
    <w:rsid w:val="00CB20EE"/>
    <w:rsid w:val="00CB3B2E"/>
    <w:rsid w:val="00CB3D26"/>
    <w:rsid w:val="00CC38EC"/>
    <w:rsid w:val="00CC4395"/>
    <w:rsid w:val="00CC6452"/>
    <w:rsid w:val="00CE2D71"/>
    <w:rsid w:val="00CF7676"/>
    <w:rsid w:val="00D00FE9"/>
    <w:rsid w:val="00D043DF"/>
    <w:rsid w:val="00D04FB8"/>
    <w:rsid w:val="00D05228"/>
    <w:rsid w:val="00D0764F"/>
    <w:rsid w:val="00D1018D"/>
    <w:rsid w:val="00D10817"/>
    <w:rsid w:val="00D128B7"/>
    <w:rsid w:val="00D151DF"/>
    <w:rsid w:val="00D23386"/>
    <w:rsid w:val="00D32ECD"/>
    <w:rsid w:val="00D34A19"/>
    <w:rsid w:val="00D34C20"/>
    <w:rsid w:val="00D40022"/>
    <w:rsid w:val="00D41D11"/>
    <w:rsid w:val="00D50AE2"/>
    <w:rsid w:val="00D62D62"/>
    <w:rsid w:val="00D657D2"/>
    <w:rsid w:val="00D74283"/>
    <w:rsid w:val="00D76A30"/>
    <w:rsid w:val="00D800CE"/>
    <w:rsid w:val="00DA6159"/>
    <w:rsid w:val="00DA7D50"/>
    <w:rsid w:val="00DB008B"/>
    <w:rsid w:val="00DB6230"/>
    <w:rsid w:val="00DD4801"/>
    <w:rsid w:val="00DE6907"/>
    <w:rsid w:val="00DF106F"/>
    <w:rsid w:val="00DF7FEC"/>
    <w:rsid w:val="00E04679"/>
    <w:rsid w:val="00E1624F"/>
    <w:rsid w:val="00E20A54"/>
    <w:rsid w:val="00E252E4"/>
    <w:rsid w:val="00E3059D"/>
    <w:rsid w:val="00E31F69"/>
    <w:rsid w:val="00E35745"/>
    <w:rsid w:val="00E3747F"/>
    <w:rsid w:val="00E425FB"/>
    <w:rsid w:val="00E4283C"/>
    <w:rsid w:val="00E52A15"/>
    <w:rsid w:val="00E6264E"/>
    <w:rsid w:val="00E6409F"/>
    <w:rsid w:val="00E81EF1"/>
    <w:rsid w:val="00E91765"/>
    <w:rsid w:val="00E95B8E"/>
    <w:rsid w:val="00EA4AEB"/>
    <w:rsid w:val="00EB06DE"/>
    <w:rsid w:val="00EB1304"/>
    <w:rsid w:val="00EB5030"/>
    <w:rsid w:val="00EC2AE6"/>
    <w:rsid w:val="00ED2C97"/>
    <w:rsid w:val="00ED3B8E"/>
    <w:rsid w:val="00ED677B"/>
    <w:rsid w:val="00EE7767"/>
    <w:rsid w:val="00EF25F5"/>
    <w:rsid w:val="00EF354A"/>
    <w:rsid w:val="00F329D8"/>
    <w:rsid w:val="00F35A6E"/>
    <w:rsid w:val="00F5130D"/>
    <w:rsid w:val="00F57942"/>
    <w:rsid w:val="00F73228"/>
    <w:rsid w:val="00F74944"/>
    <w:rsid w:val="00F7726C"/>
    <w:rsid w:val="00F90E4D"/>
    <w:rsid w:val="00F9144E"/>
    <w:rsid w:val="00F93757"/>
    <w:rsid w:val="00F95BDE"/>
    <w:rsid w:val="00FA459A"/>
    <w:rsid w:val="00FB4E93"/>
    <w:rsid w:val="00FC1ADB"/>
    <w:rsid w:val="00FD4735"/>
    <w:rsid w:val="00FE0332"/>
    <w:rsid w:val="00FE1FAC"/>
    <w:rsid w:val="00FE69D2"/>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2"/>
    </o:shapelayout>
  </w:shapeDefaults>
  <w:decimalSymbol w:val=","/>
  <w:listSeparator w:val=";"/>
  <w14:docId w14:val="0E70F74A"/>
  <w15:docId w15:val="{D8D7AE55-321C-4D5F-9A27-83789A89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uiPriority="9"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04423"/>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A1135E"/>
    <w:rPr>
      <w:sz w:val="20"/>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 w:type="paragraph" w:customStyle="1" w:styleId="Flietext">
    <w:name w:val="Fließtext"/>
    <w:basedOn w:val="Standard"/>
    <w:uiPriority w:val="99"/>
    <w:rsid w:val="00FC1ADB"/>
    <w:pPr>
      <w:autoSpaceDE w:val="0"/>
      <w:autoSpaceDN w:val="0"/>
      <w:spacing w:line="250" w:lineRule="atLeast"/>
    </w:pPr>
    <w:rPr>
      <w:rFonts w:ascii="Plantin MT Std" w:hAnsi="Plantin MT Std" w:cs="Times New Roman"/>
      <w:b/>
      <w:bCs/>
      <w:color w:val="000000"/>
      <w:lang w:val="de-AT" w:eastAsia="de-AT"/>
    </w:rPr>
  </w:style>
  <w:style w:type="paragraph" w:customStyle="1" w:styleId="pd-msonormal">
    <w:name w:val="pd-msonormal"/>
    <w:basedOn w:val="Standard"/>
    <w:rsid w:val="00772D38"/>
    <w:pPr>
      <w:spacing w:before="100" w:beforeAutospacing="1" w:after="100" w:afterAutospacing="1" w:line="240" w:lineRule="auto"/>
    </w:pPr>
    <w:rPr>
      <w:rFonts w:ascii="Calibri" w:hAnsi="Calibri" w:cs="Calibri"/>
      <w:sz w:val="22"/>
      <w:szCs w:val="22"/>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07991">
      <w:bodyDiv w:val="1"/>
      <w:marLeft w:val="0"/>
      <w:marRight w:val="0"/>
      <w:marTop w:val="0"/>
      <w:marBottom w:val="0"/>
      <w:divBdr>
        <w:top w:val="none" w:sz="0" w:space="0" w:color="auto"/>
        <w:left w:val="none" w:sz="0" w:space="0" w:color="auto"/>
        <w:bottom w:val="none" w:sz="0" w:space="0" w:color="auto"/>
        <w:right w:val="none" w:sz="0" w:space="0" w:color="auto"/>
      </w:divBdr>
    </w:div>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262879286">
      <w:bodyDiv w:val="1"/>
      <w:marLeft w:val="0"/>
      <w:marRight w:val="0"/>
      <w:marTop w:val="0"/>
      <w:marBottom w:val="0"/>
      <w:divBdr>
        <w:top w:val="none" w:sz="0" w:space="0" w:color="auto"/>
        <w:left w:val="none" w:sz="0" w:space="0" w:color="auto"/>
        <w:bottom w:val="none" w:sz="0" w:space="0" w:color="auto"/>
        <w:right w:val="none" w:sz="0" w:space="0" w:color="auto"/>
      </w:divBdr>
    </w:div>
    <w:div w:id="295069212">
      <w:bodyDiv w:val="1"/>
      <w:marLeft w:val="0"/>
      <w:marRight w:val="0"/>
      <w:marTop w:val="0"/>
      <w:marBottom w:val="0"/>
      <w:divBdr>
        <w:top w:val="none" w:sz="0" w:space="0" w:color="auto"/>
        <w:left w:val="none" w:sz="0" w:space="0" w:color="auto"/>
        <w:bottom w:val="none" w:sz="0" w:space="0" w:color="auto"/>
        <w:right w:val="none" w:sz="0" w:space="0" w:color="auto"/>
      </w:divBdr>
    </w:div>
    <w:div w:id="365060285">
      <w:bodyDiv w:val="1"/>
      <w:marLeft w:val="0"/>
      <w:marRight w:val="0"/>
      <w:marTop w:val="0"/>
      <w:marBottom w:val="0"/>
      <w:divBdr>
        <w:top w:val="none" w:sz="0" w:space="0" w:color="auto"/>
        <w:left w:val="none" w:sz="0" w:space="0" w:color="auto"/>
        <w:bottom w:val="none" w:sz="0" w:space="0" w:color="auto"/>
        <w:right w:val="none" w:sz="0" w:space="0" w:color="auto"/>
      </w:divBdr>
    </w:div>
    <w:div w:id="365756835">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951008992">
      <w:bodyDiv w:val="1"/>
      <w:marLeft w:val="0"/>
      <w:marRight w:val="0"/>
      <w:marTop w:val="0"/>
      <w:marBottom w:val="0"/>
      <w:divBdr>
        <w:top w:val="none" w:sz="0" w:space="0" w:color="auto"/>
        <w:left w:val="none" w:sz="0" w:space="0" w:color="auto"/>
        <w:bottom w:val="none" w:sz="0" w:space="0" w:color="auto"/>
        <w:right w:val="none" w:sz="0" w:space="0" w:color="auto"/>
      </w:divBdr>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255045457">
      <w:bodyDiv w:val="1"/>
      <w:marLeft w:val="0"/>
      <w:marRight w:val="0"/>
      <w:marTop w:val="0"/>
      <w:marBottom w:val="0"/>
      <w:divBdr>
        <w:top w:val="none" w:sz="0" w:space="0" w:color="auto"/>
        <w:left w:val="none" w:sz="0" w:space="0" w:color="auto"/>
        <w:bottom w:val="none" w:sz="0" w:space="0" w:color="auto"/>
        <w:right w:val="none" w:sz="0" w:space="0" w:color="auto"/>
      </w:divBdr>
    </w:div>
    <w:div w:id="1309241472">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499928765">
      <w:bodyDiv w:val="1"/>
      <w:marLeft w:val="0"/>
      <w:marRight w:val="0"/>
      <w:marTop w:val="0"/>
      <w:marBottom w:val="0"/>
      <w:divBdr>
        <w:top w:val="none" w:sz="0" w:space="0" w:color="auto"/>
        <w:left w:val="none" w:sz="0" w:space="0" w:color="auto"/>
        <w:bottom w:val="none" w:sz="0" w:space="0" w:color="auto"/>
        <w:right w:val="none" w:sz="0" w:space="0" w:color="auto"/>
      </w:divBdr>
    </w:div>
    <w:div w:id="1501775703">
      <w:bodyDiv w:val="1"/>
      <w:marLeft w:val="0"/>
      <w:marRight w:val="0"/>
      <w:marTop w:val="0"/>
      <w:marBottom w:val="0"/>
      <w:divBdr>
        <w:top w:val="none" w:sz="0" w:space="0" w:color="auto"/>
        <w:left w:val="none" w:sz="0" w:space="0" w:color="auto"/>
        <w:bottom w:val="none" w:sz="0" w:space="0" w:color="auto"/>
        <w:right w:val="none" w:sz="0" w:space="0" w:color="auto"/>
      </w:divBdr>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 w:id="1598752944">
      <w:bodyDiv w:val="1"/>
      <w:marLeft w:val="0"/>
      <w:marRight w:val="0"/>
      <w:marTop w:val="0"/>
      <w:marBottom w:val="0"/>
      <w:divBdr>
        <w:top w:val="none" w:sz="0" w:space="0" w:color="auto"/>
        <w:left w:val="none" w:sz="0" w:space="0" w:color="auto"/>
        <w:bottom w:val="none" w:sz="0" w:space="0" w:color="auto"/>
        <w:right w:val="none" w:sz="0" w:space="0" w:color="auto"/>
      </w:divBdr>
    </w:div>
    <w:div w:id="18061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spraider@salzburger.hilfswerk.at"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B5FD2-4F2D-4687-87B4-F208F5187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7</Words>
  <Characters>1621</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Spraider Angelika Michaela</cp:lastModifiedBy>
  <cp:revision>11</cp:revision>
  <cp:lastPrinted>2023-01-05T09:39:00Z</cp:lastPrinted>
  <dcterms:created xsi:type="dcterms:W3CDTF">2024-01-24T06:45:00Z</dcterms:created>
  <dcterms:modified xsi:type="dcterms:W3CDTF">2024-02-06T10:14:00Z</dcterms:modified>
</cp:coreProperties>
</file>